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22E6" w:rsidRPr="00A44595" w:rsidRDefault="001F0061" w:rsidP="006C22E6">
      <w:pPr>
        <w:rPr>
          <w:rFonts w:ascii="Arial" w:hAnsi="Arial" w:cs="Arial"/>
          <w:b/>
          <w:sz w:val="24"/>
          <w:lang w:val="ca-ES"/>
        </w:rPr>
      </w:pPr>
      <w:r>
        <w:rPr>
          <w:rFonts w:ascii="Arial" w:hAnsi="Arial" w:cs="Arial"/>
          <w:b/>
          <w:sz w:val="24"/>
          <w:lang w:val="ca-ES"/>
        </w:rPr>
        <w:t>Primera</w:t>
      </w:r>
      <w:r w:rsidR="006C22E6" w:rsidRPr="00A44595">
        <w:rPr>
          <w:rFonts w:ascii="Arial" w:hAnsi="Arial" w:cs="Arial"/>
          <w:b/>
          <w:sz w:val="24"/>
          <w:lang w:val="ca-ES"/>
        </w:rPr>
        <w:t xml:space="preserve"> ronda d</w:t>
      </w:r>
      <w:r w:rsidR="00FF7255" w:rsidRPr="00A44595">
        <w:rPr>
          <w:rFonts w:ascii="Arial" w:hAnsi="Arial" w:cs="Arial"/>
          <w:b/>
          <w:sz w:val="24"/>
          <w:lang w:val="ca-ES"/>
        </w:rPr>
        <w:t>e presentació</w:t>
      </w:r>
      <w:r w:rsidR="00C62C3A">
        <w:rPr>
          <w:rFonts w:ascii="Arial" w:hAnsi="Arial" w:cs="Arial"/>
          <w:b/>
          <w:sz w:val="24"/>
          <w:lang w:val="ca-ES"/>
        </w:rPr>
        <w:t xml:space="preserve"> de propostes</w:t>
      </w:r>
    </w:p>
    <w:p w:rsidR="00FF7255" w:rsidRPr="00A44595" w:rsidRDefault="00FF7255" w:rsidP="00FF7255">
      <w:pPr>
        <w:jc w:val="both"/>
        <w:rPr>
          <w:rFonts w:ascii="Arial" w:hAnsi="Arial" w:cs="Arial"/>
          <w:sz w:val="20"/>
          <w:szCs w:val="20"/>
          <w:lang w:val="ca-ES"/>
        </w:rPr>
      </w:pPr>
      <w:r w:rsidRPr="00A44595">
        <w:rPr>
          <w:rFonts w:ascii="Arial" w:hAnsi="Arial" w:cs="Arial"/>
          <w:sz w:val="20"/>
          <w:szCs w:val="20"/>
          <w:lang w:val="ca-ES"/>
        </w:rPr>
        <w:t>A</w:t>
      </w:r>
      <w:r w:rsidR="006C22E6" w:rsidRPr="00A44595">
        <w:rPr>
          <w:rFonts w:ascii="Arial" w:hAnsi="Arial" w:cs="Arial"/>
          <w:sz w:val="20"/>
          <w:szCs w:val="20"/>
          <w:lang w:val="ca-ES"/>
        </w:rPr>
        <w:t>questa plantilla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 es pot utilitzar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 per treballar en la 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seva </w:t>
      </w:r>
      <w:r w:rsidR="00F03CEA">
        <w:rPr>
          <w:rFonts w:ascii="Arial" w:hAnsi="Arial" w:cs="Arial"/>
          <w:sz w:val="20"/>
          <w:szCs w:val="20"/>
          <w:lang w:val="ca-ES"/>
        </w:rPr>
        <w:t>presentació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 </w:t>
      </w:r>
      <w:r w:rsidR="00A44595">
        <w:rPr>
          <w:rFonts w:ascii="Arial" w:hAnsi="Arial" w:cs="Arial"/>
          <w:i/>
          <w:sz w:val="20"/>
          <w:szCs w:val="20"/>
          <w:lang w:val="ca-ES"/>
        </w:rPr>
        <w:t>fora de línia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. </w:t>
      </w:r>
      <w:bookmarkStart w:id="0" w:name="_Hlk509850152"/>
      <w:r w:rsidR="006C22E6" w:rsidRPr="00A44595">
        <w:rPr>
          <w:rFonts w:ascii="Arial" w:hAnsi="Arial" w:cs="Arial"/>
          <w:sz w:val="20"/>
          <w:szCs w:val="20"/>
          <w:lang w:val="ca-ES"/>
        </w:rPr>
        <w:t>Prepar</w:t>
      </w:r>
      <w:r w:rsidRPr="00A44595">
        <w:rPr>
          <w:rFonts w:ascii="Arial" w:hAnsi="Arial" w:cs="Arial"/>
          <w:sz w:val="20"/>
          <w:szCs w:val="20"/>
          <w:lang w:val="ca-ES"/>
        </w:rPr>
        <w:t>i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 el text i una vegada </w:t>
      </w:r>
      <w:r w:rsidRPr="00A44595">
        <w:rPr>
          <w:rFonts w:ascii="Arial" w:hAnsi="Arial" w:cs="Arial"/>
          <w:sz w:val="20"/>
          <w:szCs w:val="20"/>
          <w:lang w:val="ca-ES"/>
        </w:rPr>
        <w:t>acabat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, </w:t>
      </w:r>
      <w:r w:rsidR="00F03CEA">
        <w:rPr>
          <w:rFonts w:ascii="Arial" w:hAnsi="Arial" w:cs="Arial"/>
          <w:sz w:val="20"/>
          <w:szCs w:val="20"/>
          <w:lang w:val="ca-ES"/>
        </w:rPr>
        <w:t>vagi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 al repte obert</w:t>
      </w:r>
      <w:r w:rsidR="00F03CEA">
        <w:rPr>
          <w:rFonts w:ascii="Arial" w:hAnsi="Arial" w:cs="Arial"/>
          <w:sz w:val="20"/>
          <w:szCs w:val="20"/>
          <w:lang w:val="ca-ES"/>
        </w:rPr>
        <w:t>.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 </w:t>
      </w:r>
      <w:r w:rsidR="00F03CEA">
        <w:rPr>
          <w:rFonts w:ascii="Arial" w:hAnsi="Arial" w:cs="Arial"/>
          <w:sz w:val="20"/>
          <w:szCs w:val="20"/>
          <w:lang w:val="ca-ES"/>
        </w:rPr>
        <w:t xml:space="preserve">A </w:t>
      </w:r>
      <w:r w:rsidR="006C22E6" w:rsidRPr="00A44595">
        <w:rPr>
          <w:rFonts w:ascii="Arial" w:hAnsi="Arial" w:cs="Arial"/>
          <w:sz w:val="20"/>
          <w:szCs w:val="20"/>
          <w:lang w:val="ca-ES"/>
        </w:rPr>
        <w:t xml:space="preserve">la seva àrea de </w:t>
      </w:r>
      <w:r w:rsidRPr="00A44595">
        <w:rPr>
          <w:rFonts w:ascii="Arial" w:hAnsi="Arial" w:cs="Arial"/>
          <w:sz w:val="20"/>
          <w:szCs w:val="20"/>
          <w:lang w:val="ca-ES"/>
        </w:rPr>
        <w:t>presentació</w:t>
      </w:r>
      <w:r w:rsidR="006C22E6" w:rsidRPr="00A44595">
        <w:rPr>
          <w:rFonts w:ascii="Arial" w:hAnsi="Arial" w:cs="Arial"/>
          <w:sz w:val="20"/>
          <w:szCs w:val="20"/>
          <w:lang w:val="ca-ES"/>
        </w:rPr>
        <w:t>,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 </w:t>
      </w:r>
      <w:r w:rsidR="00F03CEA">
        <w:rPr>
          <w:rFonts w:ascii="Arial" w:hAnsi="Arial" w:cs="Arial"/>
          <w:sz w:val="20"/>
          <w:szCs w:val="20"/>
          <w:lang w:val="ca-ES"/>
        </w:rPr>
        <w:t xml:space="preserve">pot 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copiar i enganxar les </w:t>
      </w:r>
      <w:r w:rsidR="00F03CEA">
        <w:rPr>
          <w:rFonts w:ascii="Arial" w:hAnsi="Arial" w:cs="Arial"/>
          <w:sz w:val="20"/>
          <w:szCs w:val="20"/>
          <w:lang w:val="ca-ES"/>
        </w:rPr>
        <w:t>s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eves respostes i després prémer </w:t>
      </w:r>
      <w:r w:rsidR="001003A1">
        <w:rPr>
          <w:rFonts w:ascii="Arial" w:hAnsi="Arial" w:cs="Arial"/>
          <w:sz w:val="20"/>
          <w:szCs w:val="20"/>
          <w:lang w:val="ca-ES"/>
        </w:rPr>
        <w:t>SEND</w:t>
      </w:r>
      <w:r w:rsidRPr="00A44595">
        <w:rPr>
          <w:rFonts w:ascii="Arial" w:hAnsi="Arial" w:cs="Arial"/>
          <w:sz w:val="20"/>
          <w:szCs w:val="20"/>
          <w:lang w:val="ca-ES"/>
        </w:rPr>
        <w:t>.</w:t>
      </w:r>
    </w:p>
    <w:bookmarkEnd w:id="0"/>
    <w:p w:rsidR="00910F09" w:rsidRPr="00A44595" w:rsidRDefault="006C22E6" w:rsidP="00910F09">
      <w:pPr>
        <w:jc w:val="both"/>
        <w:rPr>
          <w:rFonts w:ascii="Arial" w:hAnsi="Arial" w:cs="Arial"/>
          <w:sz w:val="20"/>
          <w:szCs w:val="20"/>
          <w:lang w:val="ca-ES"/>
        </w:rPr>
      </w:pPr>
      <w:r w:rsidRPr="00A44595">
        <w:rPr>
          <w:rFonts w:ascii="Arial" w:hAnsi="Arial" w:cs="Arial"/>
          <w:sz w:val="20"/>
          <w:szCs w:val="20"/>
          <w:lang w:val="ca-ES"/>
        </w:rPr>
        <w:t>Si us plau</w:t>
      </w:r>
      <w:r w:rsidR="00FF7255" w:rsidRPr="00A44595">
        <w:rPr>
          <w:rFonts w:ascii="Arial" w:hAnsi="Arial" w:cs="Arial"/>
          <w:sz w:val="20"/>
          <w:szCs w:val="20"/>
          <w:lang w:val="ca-ES"/>
        </w:rPr>
        <w:t>, recordi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 que </w:t>
      </w:r>
      <w:r w:rsidR="00FF7255" w:rsidRPr="00A44595">
        <w:rPr>
          <w:rFonts w:ascii="Arial" w:hAnsi="Arial" w:cs="Arial"/>
          <w:sz w:val="20"/>
          <w:szCs w:val="20"/>
          <w:lang w:val="ca-ES"/>
        </w:rPr>
        <w:t xml:space="preserve">aquesta convocatòria </w:t>
      </w:r>
      <w:r w:rsidRPr="00A44595">
        <w:rPr>
          <w:rFonts w:ascii="Arial" w:hAnsi="Arial" w:cs="Arial"/>
          <w:sz w:val="20"/>
          <w:szCs w:val="20"/>
          <w:lang w:val="ca-ES"/>
        </w:rPr>
        <w:t xml:space="preserve">és una iniciativa internacional.  </w:t>
      </w:r>
      <w:r w:rsidR="00FF7255" w:rsidRPr="00A44595">
        <w:rPr>
          <w:rFonts w:ascii="Arial" w:hAnsi="Arial" w:cs="Arial"/>
          <w:sz w:val="20"/>
          <w:szCs w:val="20"/>
          <w:lang w:val="ca-ES"/>
        </w:rPr>
        <w:t>Cal que s’asseguri que les seves respostes són gramaticalment correctes, clares, precises i ben estructurades. Una presentació ben preparada té més probabilitats d</w:t>
      </w:r>
      <w:r w:rsidR="00C62C3A">
        <w:rPr>
          <w:rFonts w:ascii="Arial" w:hAnsi="Arial" w:cs="Arial"/>
          <w:sz w:val="20"/>
          <w:szCs w:val="20"/>
          <w:lang w:val="ca-ES"/>
        </w:rPr>
        <w:t xml:space="preserve">e </w:t>
      </w:r>
      <w:r w:rsidR="00FF7255" w:rsidRPr="00A44595">
        <w:rPr>
          <w:rFonts w:ascii="Arial" w:hAnsi="Arial" w:cs="Arial"/>
          <w:sz w:val="20"/>
          <w:szCs w:val="20"/>
          <w:lang w:val="ca-ES"/>
        </w:rPr>
        <w:t xml:space="preserve">ser seleccionada.  </w:t>
      </w:r>
    </w:p>
    <w:p w:rsidR="002D60C8" w:rsidRDefault="002D60C8" w:rsidP="00BC495A">
      <w:pPr>
        <w:spacing w:line="240" w:lineRule="auto"/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</w:pPr>
    </w:p>
    <w:p w:rsidR="00572D62" w:rsidRPr="00A44595" w:rsidRDefault="00FF7255" w:rsidP="00BC495A">
      <w:pPr>
        <w:spacing w:line="240" w:lineRule="auto"/>
        <w:rPr>
          <w:rFonts w:ascii="Arial" w:hAnsi="Arial" w:cs="Arial"/>
          <w:b/>
          <w:i/>
          <w:sz w:val="20"/>
          <w:szCs w:val="20"/>
          <w:lang w:val="ca-ES"/>
        </w:rPr>
      </w:pPr>
      <w:r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t>Detalls professionals</w:t>
      </w:r>
      <w:r w:rsidR="00572D62"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t>:</w:t>
      </w:r>
    </w:p>
    <w:p w:rsidR="00544A9F" w:rsidRPr="00A44595" w:rsidRDefault="00544A9F" w:rsidP="00BC495A">
      <w:pPr>
        <w:spacing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N</w:t>
      </w:r>
      <w:r w:rsidR="00FF7255" w:rsidRPr="00A44595">
        <w:rPr>
          <w:rFonts w:ascii="Arial" w:hAnsi="Arial" w:cs="Arial"/>
          <w:b/>
          <w:sz w:val="20"/>
          <w:szCs w:val="20"/>
          <w:lang w:val="ca-ES"/>
        </w:rPr>
        <w:t>om</w:t>
      </w:r>
    </w:p>
    <w:p w:rsidR="0052754E" w:rsidRPr="00A44595" w:rsidRDefault="0052754E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</w:p>
    <w:p w:rsidR="00544A9F" w:rsidRPr="00A44595" w:rsidRDefault="00FF7255" w:rsidP="00BC495A">
      <w:pPr>
        <w:spacing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Cognom</w:t>
      </w:r>
    </w:p>
    <w:p w:rsidR="00544A9F" w:rsidRPr="00A44595" w:rsidRDefault="00544A9F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</w:p>
    <w:p w:rsidR="00544A9F" w:rsidRPr="00A44595" w:rsidRDefault="00C62C3A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>
        <w:rPr>
          <w:rFonts w:ascii="Arial" w:hAnsi="Arial" w:cs="Arial"/>
          <w:b/>
          <w:sz w:val="20"/>
          <w:szCs w:val="20"/>
          <w:lang w:val="ca-ES"/>
        </w:rPr>
        <w:t>Càrrec</w:t>
      </w:r>
    </w:p>
    <w:p w:rsidR="00544A9F" w:rsidRPr="00A44595" w:rsidRDefault="00FF7255" w:rsidP="00BC495A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Càrrec actual a la seva empresa</w:t>
      </w:r>
      <w:r w:rsidR="00E7638C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. </w:t>
      </w:r>
    </w:p>
    <w:p w:rsidR="00B85931" w:rsidRPr="00A44595" w:rsidRDefault="00B85931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bookmarkStart w:id="1" w:name="_Hlk509850412"/>
      <w:r w:rsidRPr="00A44595">
        <w:rPr>
          <w:rFonts w:ascii="Arial" w:hAnsi="Arial" w:cs="Arial"/>
          <w:b/>
          <w:sz w:val="20"/>
          <w:szCs w:val="20"/>
          <w:lang w:val="ca-ES"/>
        </w:rPr>
        <w:t>Adreça electrònica</w:t>
      </w:r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Adreça electrònica actual.</w:t>
      </w:r>
    </w:p>
    <w:bookmarkEnd w:id="1"/>
    <w:p w:rsidR="00B85931" w:rsidRPr="00A44595" w:rsidRDefault="00B85931" w:rsidP="00BC495A">
      <w:pPr>
        <w:spacing w:line="240" w:lineRule="auto"/>
        <w:rPr>
          <w:rFonts w:ascii="Arial" w:hAnsi="Arial" w:cs="Arial"/>
          <w:color w:val="808080" w:themeColor="background1" w:themeShade="80"/>
          <w:sz w:val="20"/>
          <w:szCs w:val="20"/>
          <w:lang w:val="ca-ES"/>
        </w:rPr>
      </w:pPr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Número de telèfon</w:t>
      </w:r>
    </w:p>
    <w:p w:rsidR="005154C1" w:rsidRPr="00A44595" w:rsidRDefault="00E7638C" w:rsidP="00BC495A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Número de telèfon actual per contactar</w:t>
      </w:r>
      <w:r w:rsidR="00F03CEA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amb vostè en referència</w:t>
      </w: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</w:t>
      </w:r>
      <w:r w:rsidR="00F03CEA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a</w:t>
      </w: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la seva proposta. </w:t>
      </w:r>
      <w:r w:rsidR="005154C1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  </w:t>
      </w:r>
    </w:p>
    <w:p w:rsidR="00B85931" w:rsidRPr="00A44595" w:rsidRDefault="005154C1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  <w:r w:rsidRPr="00A44595">
        <w:rPr>
          <w:rFonts w:ascii="Arial" w:hAnsi="Arial" w:cs="Arial"/>
          <w:sz w:val="20"/>
          <w:szCs w:val="20"/>
          <w:lang w:val="ca-ES"/>
        </w:rPr>
        <w:t xml:space="preserve"> </w:t>
      </w:r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País</w:t>
      </w:r>
    </w:p>
    <w:p w:rsidR="00B85931" w:rsidRPr="00A44595" w:rsidRDefault="00E7638C" w:rsidP="00E7638C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País en el que la seva empresa està registrada.</w:t>
      </w:r>
    </w:p>
    <w:p w:rsidR="00E7638C" w:rsidRPr="00A44595" w:rsidRDefault="00E7638C" w:rsidP="00E7638C">
      <w:pPr>
        <w:spacing w:after="60" w:line="240" w:lineRule="auto"/>
        <w:rPr>
          <w:rFonts w:ascii="Arial" w:hAnsi="Arial" w:cs="Arial"/>
          <w:sz w:val="20"/>
          <w:szCs w:val="20"/>
          <w:lang w:val="ca-ES"/>
        </w:rPr>
      </w:pPr>
    </w:p>
    <w:p w:rsidR="008502AD" w:rsidRPr="00A44595" w:rsidRDefault="008502AD" w:rsidP="008502AD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Ci</w:t>
      </w:r>
      <w:r w:rsidR="00E7638C" w:rsidRPr="00A44595">
        <w:rPr>
          <w:rFonts w:ascii="Arial" w:hAnsi="Arial" w:cs="Arial"/>
          <w:b/>
          <w:sz w:val="20"/>
          <w:szCs w:val="20"/>
          <w:lang w:val="ca-ES"/>
        </w:rPr>
        <w:t>utat</w:t>
      </w:r>
    </w:p>
    <w:p w:rsidR="008502AD" w:rsidRPr="00A44595" w:rsidRDefault="008502AD" w:rsidP="008502AD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Ci</w:t>
      </w:r>
      <w:r w:rsidR="00E7638C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utat on</w:t>
      </w:r>
      <w:r w:rsidR="00F03CEA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es troba</w:t>
      </w:r>
      <w:r w:rsidR="00E7638C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la seva </w:t>
      </w:r>
      <w:r w:rsidR="00F03CEA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empresa</w:t>
      </w:r>
      <w:r w:rsidR="00E7638C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. </w:t>
      </w:r>
    </w:p>
    <w:p w:rsidR="00C62C3A" w:rsidRDefault="00C62C3A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bookmarkStart w:id="2" w:name="_Hlk509850431"/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Empresa</w:t>
      </w:r>
    </w:p>
    <w:p w:rsidR="00544A9F" w:rsidRPr="00A44595" w:rsidRDefault="00E7638C" w:rsidP="00BC495A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Nom de l’empresa</w:t>
      </w:r>
      <w:r w:rsidR="00A808C5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.</w:t>
      </w:r>
    </w:p>
    <w:bookmarkEnd w:id="2"/>
    <w:p w:rsidR="00B85931" w:rsidRPr="00A44595" w:rsidRDefault="00B85931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</w:p>
    <w:p w:rsidR="008502AD" w:rsidRPr="00A44595" w:rsidRDefault="008502AD" w:rsidP="008502AD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Web</w:t>
      </w:r>
    </w:p>
    <w:p w:rsidR="008502AD" w:rsidRPr="00A44595" w:rsidRDefault="00F03CEA" w:rsidP="008502AD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W</w:t>
      </w:r>
      <w:r w:rsidR="00E7638C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eb de la seva empresa</w:t>
      </w:r>
      <w:r w:rsidR="005E6A53"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.</w:t>
      </w:r>
    </w:p>
    <w:p w:rsidR="008502AD" w:rsidRPr="00A44595" w:rsidRDefault="008502AD" w:rsidP="00BC495A">
      <w:pPr>
        <w:spacing w:line="240" w:lineRule="auto"/>
        <w:rPr>
          <w:rFonts w:ascii="Arial" w:hAnsi="Arial" w:cs="Arial"/>
          <w:sz w:val="20"/>
          <w:szCs w:val="20"/>
          <w:lang w:val="ca-ES"/>
        </w:rPr>
      </w:pPr>
    </w:p>
    <w:p w:rsidR="00E7638C" w:rsidRDefault="00E7638C" w:rsidP="00E7638C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</w:p>
    <w:p w:rsidR="002D60C8" w:rsidRDefault="002D60C8" w:rsidP="00E7638C">
      <w:pPr>
        <w:spacing w:after="60" w:line="240" w:lineRule="auto"/>
        <w:rPr>
          <w:rFonts w:ascii="Arial" w:hAnsi="Arial" w:cs="Arial"/>
          <w:b/>
          <w:sz w:val="20"/>
          <w:szCs w:val="20"/>
          <w:lang w:val="ca-ES"/>
        </w:rPr>
      </w:pPr>
    </w:p>
    <w:p w:rsidR="002D60C8" w:rsidRPr="00A44595" w:rsidRDefault="002D60C8" w:rsidP="00E7638C">
      <w:pPr>
        <w:spacing w:after="60" w:line="240" w:lineRule="auto"/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</w:pPr>
    </w:p>
    <w:p w:rsidR="00E03CC3" w:rsidRPr="00A44595" w:rsidRDefault="00E03CC3" w:rsidP="00BC495A">
      <w:pPr>
        <w:spacing w:line="240" w:lineRule="auto"/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</w:pPr>
    </w:p>
    <w:p w:rsidR="00E03CC3" w:rsidRPr="00A44595" w:rsidRDefault="00E03CC3" w:rsidP="00BC495A">
      <w:pPr>
        <w:spacing w:line="240" w:lineRule="auto"/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</w:pPr>
    </w:p>
    <w:p w:rsidR="00572D62" w:rsidRPr="00A44595" w:rsidRDefault="00E7638C" w:rsidP="00BC495A">
      <w:pPr>
        <w:spacing w:line="240" w:lineRule="auto"/>
        <w:rPr>
          <w:rFonts w:ascii="Arial" w:hAnsi="Arial" w:cs="Arial"/>
          <w:b/>
          <w:i/>
          <w:sz w:val="20"/>
          <w:szCs w:val="20"/>
          <w:lang w:val="ca-ES"/>
        </w:rPr>
      </w:pPr>
      <w:r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lastRenderedPageBreak/>
        <w:t>Detalls de la proposta</w:t>
      </w:r>
      <w:r w:rsidR="00572D62"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t>:</w:t>
      </w:r>
    </w:p>
    <w:p w:rsidR="00544A9F" w:rsidRPr="00A44595" w:rsidRDefault="00544A9F" w:rsidP="00BC495A">
      <w:pPr>
        <w:spacing w:before="240" w:after="60" w:line="240" w:lineRule="auto"/>
        <w:rPr>
          <w:rFonts w:ascii="Arial" w:hAnsi="Arial" w:cs="Arial"/>
          <w:b/>
          <w:sz w:val="20"/>
          <w:szCs w:val="20"/>
          <w:lang w:val="ca-ES"/>
        </w:rPr>
      </w:pPr>
      <w:r w:rsidRPr="00A44595">
        <w:rPr>
          <w:rFonts w:ascii="Arial" w:hAnsi="Arial" w:cs="Arial"/>
          <w:b/>
          <w:sz w:val="20"/>
          <w:szCs w:val="20"/>
          <w:lang w:val="ca-ES"/>
        </w:rPr>
        <w:t>T</w:t>
      </w:r>
      <w:r w:rsidR="00E7638C" w:rsidRPr="00A44595">
        <w:rPr>
          <w:rFonts w:ascii="Arial" w:hAnsi="Arial" w:cs="Arial"/>
          <w:b/>
          <w:sz w:val="20"/>
          <w:szCs w:val="20"/>
          <w:lang w:val="ca-ES"/>
        </w:rPr>
        <w:t>ítol de la solució proposada</w:t>
      </w:r>
    </w:p>
    <w:p w:rsidR="00E7638C" w:rsidRDefault="00E7638C" w:rsidP="00E7638C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  <w:r w:rsidRPr="00E7638C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Indiqu</w:t>
      </w:r>
      <w:r w:rsidRPr="00A44595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i</w:t>
      </w:r>
      <w:r w:rsidRPr="00E7638C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un títol curt i atractiu per a la </w:t>
      </w:r>
      <w:r w:rsidR="00F03CEA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>seva</w:t>
      </w:r>
      <w:r w:rsidRPr="00E7638C"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  <w:t xml:space="preserve"> proposta (pot tenir un màxim de 80 caràcters, inclosos els espais).</w:t>
      </w:r>
    </w:p>
    <w:p w:rsidR="002D60C8" w:rsidRPr="00E7638C" w:rsidRDefault="002D60C8" w:rsidP="00E7638C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</w:p>
    <w:p w:rsidR="00572D62" w:rsidRPr="00A44595" w:rsidRDefault="00572D62" w:rsidP="00BC495A">
      <w:pPr>
        <w:spacing w:line="240" w:lineRule="auto"/>
        <w:rPr>
          <w:rFonts w:ascii="Arial" w:hAnsi="Arial" w:cs="Arial"/>
          <w:b/>
          <w:sz w:val="20"/>
          <w:szCs w:val="20"/>
          <w:lang w:val="ca-ES"/>
        </w:rPr>
      </w:pPr>
    </w:p>
    <w:p w:rsidR="00572D62" w:rsidRPr="00A44595" w:rsidRDefault="00CB76A5" w:rsidP="00BC495A">
      <w:pPr>
        <w:spacing w:line="240" w:lineRule="auto"/>
        <w:rPr>
          <w:rFonts w:ascii="Arial" w:hAnsi="Arial" w:cs="Arial"/>
          <w:b/>
          <w:i/>
          <w:sz w:val="20"/>
          <w:szCs w:val="20"/>
          <w:lang w:val="ca-ES"/>
        </w:rPr>
      </w:pPr>
      <w:r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t>Preguntes generals de la proposta</w:t>
      </w:r>
      <w:r w:rsidR="00572D62" w:rsidRPr="00A44595">
        <w:rPr>
          <w:rFonts w:ascii="Arial" w:hAnsi="Arial" w:cs="Arial"/>
          <w:b/>
          <w:i/>
          <w:color w:val="595959" w:themeColor="text1" w:themeTint="A6"/>
          <w:szCs w:val="20"/>
          <w:lang w:val="ca-ES"/>
        </w:rPr>
        <w:t>:</w:t>
      </w:r>
    </w:p>
    <w:p w:rsidR="002D60C8" w:rsidRPr="002D60C8" w:rsidRDefault="002D60C8" w:rsidP="002D60C8">
      <w:pPr>
        <w:pStyle w:val="Itemsprincipals"/>
        <w:numPr>
          <w:ilvl w:val="0"/>
          <w:numId w:val="2"/>
        </w:numPr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</w:pPr>
      <w:r w:rsidRPr="002D60C8">
        <w:rPr>
          <w:iCs/>
          <w:color w:val="auto"/>
          <w:sz w:val="20"/>
          <w:lang w:val="ca-ES"/>
        </w:rPr>
        <w:t>Descriu la teva solució. Explica per què la teva solució és innovadora. Quins són els seus avantatges competitius, com s'implementa i quins beneficis aporta el seu desplegament?</w:t>
      </w:r>
      <w:r w:rsidRPr="002D60C8">
        <w:rPr>
          <w:b w:val="0"/>
          <w:color w:val="000000" w:themeColor="text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(Màxim 1000 caràcters)</w:t>
      </w:r>
    </w:p>
    <w:p w:rsidR="002D60C8" w:rsidRDefault="002D60C8" w:rsidP="002D60C8">
      <w:pPr>
        <w:pStyle w:val="Itemsprincipals"/>
        <w:numPr>
          <w:ilvl w:val="0"/>
          <w:numId w:val="0"/>
        </w:numPr>
        <w:ind w:left="360"/>
        <w:rPr>
          <w:b w:val="0"/>
          <w:color w:val="000000" w:themeColor="text1"/>
          <w:sz w:val="20"/>
          <w:shd w:val="clear" w:color="auto" w:fill="FFFFFF"/>
          <w:lang w:val="ca-ES" w:eastAsia="es-ES_tradnl"/>
        </w:rPr>
      </w:pPr>
    </w:p>
    <w:p w:rsidR="002D60C8" w:rsidRPr="002D60C8" w:rsidRDefault="002D60C8" w:rsidP="002D60C8">
      <w:pPr>
        <w:pStyle w:val="Itemsprincipals"/>
        <w:numPr>
          <w:ilvl w:val="0"/>
          <w:numId w:val="0"/>
        </w:numPr>
        <w:ind w:left="360"/>
        <w:rPr>
          <w:b w:val="0"/>
          <w:color w:val="000000" w:themeColor="text1"/>
          <w:sz w:val="20"/>
          <w:shd w:val="clear" w:color="auto" w:fill="FFFFFF"/>
          <w:lang w:val="ca-ES" w:eastAsia="es-ES_tradnl"/>
        </w:rPr>
      </w:pPr>
    </w:p>
    <w:p w:rsidR="002D60C8" w:rsidRPr="002D60C8" w:rsidRDefault="002D60C8" w:rsidP="002D60C8">
      <w:pPr>
        <w:pStyle w:val="Itemsprincipals"/>
        <w:numPr>
          <w:ilvl w:val="0"/>
          <w:numId w:val="0"/>
        </w:numPr>
        <w:rPr>
          <w:sz w:val="20"/>
          <w:lang w:val="ca-ES"/>
        </w:rPr>
      </w:pPr>
    </w:p>
    <w:p w:rsidR="002D60C8" w:rsidRPr="002D60C8" w:rsidRDefault="002D60C8" w:rsidP="002D60C8">
      <w:pPr>
        <w:pStyle w:val="Itemsprincipals"/>
        <w:numPr>
          <w:ilvl w:val="0"/>
          <w:numId w:val="2"/>
        </w:numPr>
        <w:rPr>
          <w:i/>
          <w:iCs/>
          <w:color w:val="808080" w:themeColor="background1" w:themeShade="80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>Quantes persones es beneficiaran de manera directa de la solució proposada? I quantes de manera indirecta?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 xml:space="preserve">(Màxim 1000 caràcters) </w:t>
      </w: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b w:val="0"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iCs/>
          <w:color w:val="auto"/>
          <w:sz w:val="20"/>
          <w:lang w:val="ca-ES"/>
        </w:rPr>
      </w:pP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iCs/>
          <w:color w:val="auto"/>
          <w:sz w:val="20"/>
          <w:lang w:val="ca-ES"/>
        </w:rPr>
      </w:pPr>
    </w:p>
    <w:p w:rsidR="002D60C8" w:rsidRPr="002D60C8" w:rsidRDefault="002D60C8" w:rsidP="002D60C8">
      <w:pPr>
        <w:pStyle w:val="Itemsprincipals"/>
        <w:numPr>
          <w:ilvl w:val="0"/>
          <w:numId w:val="2"/>
        </w:numPr>
        <w:rPr>
          <w:iCs/>
          <w:color w:val="auto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>Explica quina és la millora que es produeix en implementar la teva solució i els beneficis directes i indirectes. Descriu quina és la situació inicial i quina és la situació final, després d'implementar la teva solució / producte.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(Màxim 1000 caràcters)</w:t>
      </w: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iCs/>
          <w:color w:val="auto"/>
          <w:sz w:val="20"/>
          <w:lang w:val="ca-ES"/>
        </w:rPr>
      </w:pP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iCs/>
          <w:color w:val="auto"/>
          <w:sz w:val="20"/>
          <w:lang w:val="ca-ES"/>
        </w:rPr>
      </w:pPr>
    </w:p>
    <w:p w:rsidR="002D60C8" w:rsidRDefault="002D60C8" w:rsidP="002D60C8">
      <w:pPr>
        <w:pStyle w:val="Itemsprincipals"/>
        <w:numPr>
          <w:ilvl w:val="0"/>
          <w:numId w:val="0"/>
        </w:numPr>
        <w:ind w:left="720"/>
        <w:rPr>
          <w:iCs/>
          <w:color w:val="auto"/>
          <w:sz w:val="20"/>
          <w:lang w:val="ca-ES"/>
        </w:rPr>
      </w:pPr>
    </w:p>
    <w:p w:rsidR="002D60C8" w:rsidRDefault="002D60C8" w:rsidP="002D60C8">
      <w:pPr>
        <w:pStyle w:val="Itemsprincipals"/>
        <w:numPr>
          <w:ilvl w:val="0"/>
          <w:numId w:val="2"/>
        </w:numPr>
        <w:rPr>
          <w:iCs/>
          <w:color w:val="auto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 xml:space="preserve">Descriu i justifica el nivell de TRL (Technology </w:t>
      </w:r>
      <w:proofErr w:type="spellStart"/>
      <w:r w:rsidRPr="002D60C8">
        <w:rPr>
          <w:color w:val="212121"/>
          <w:sz w:val="20"/>
          <w:shd w:val="clear" w:color="auto" w:fill="FFFFFF"/>
          <w:lang w:val="ca-ES" w:eastAsia="es-ES_tradnl"/>
        </w:rPr>
        <w:t>Readiness</w:t>
      </w:r>
      <w:proofErr w:type="spellEnd"/>
      <w:r w:rsidRPr="002D60C8">
        <w:rPr>
          <w:color w:val="212121"/>
          <w:sz w:val="20"/>
          <w:shd w:val="clear" w:color="auto" w:fill="FFFFFF"/>
          <w:lang w:val="ca-ES" w:eastAsia="es-ES_tradnl"/>
        </w:rPr>
        <w:t xml:space="preserve"> </w:t>
      </w:r>
      <w:proofErr w:type="spellStart"/>
      <w:r w:rsidRPr="002D60C8">
        <w:rPr>
          <w:color w:val="212121"/>
          <w:sz w:val="20"/>
          <w:shd w:val="clear" w:color="auto" w:fill="FFFFFF"/>
          <w:lang w:val="ca-ES" w:eastAsia="es-ES_tradnl"/>
        </w:rPr>
        <w:t>Level</w:t>
      </w:r>
      <w:proofErr w:type="spellEnd"/>
      <w:r w:rsidRPr="002D60C8">
        <w:rPr>
          <w:color w:val="212121"/>
          <w:sz w:val="20"/>
          <w:shd w:val="clear" w:color="auto" w:fill="FFFFFF"/>
          <w:lang w:val="ca-ES" w:eastAsia="es-ES_tradnl"/>
        </w:rPr>
        <w:t>) actual de la teva proposta tecnològica. Posa algun exemple de quan, com i on ha estat provada la teva solució.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(Màxim 1000 caràcters)</w:t>
      </w: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Itemsprincipals"/>
        <w:numPr>
          <w:ilvl w:val="0"/>
          <w:numId w:val="2"/>
        </w:numPr>
        <w:rPr>
          <w:iCs/>
          <w:color w:val="auto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>Quin és el Business Model de la teva solució / Producte? És la teva solució escalable de forma ràpida per arribar a altres usuaris dins de Barcelona? I en altres contextos?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(Màxim 1000 caràcters)</w:t>
      </w: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Itemsprincipals"/>
        <w:numPr>
          <w:ilvl w:val="0"/>
          <w:numId w:val="2"/>
        </w:numPr>
        <w:rPr>
          <w:iCs/>
          <w:color w:val="auto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>Descriu els perfils de les persones que van a desenvolupar el projecte i el seu nivell d'implicació (%) en el possible pilot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. (Màxim 500 caràcters)</w:t>
      </w: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Pr="002D60C8" w:rsidRDefault="002D60C8" w:rsidP="002D60C8">
      <w:pPr>
        <w:pStyle w:val="Itemsprincipals"/>
        <w:numPr>
          <w:ilvl w:val="0"/>
          <w:numId w:val="2"/>
        </w:numPr>
        <w:rPr>
          <w:i/>
          <w:iCs/>
          <w:color w:val="808080" w:themeColor="background1" w:themeShade="80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>Exposa i descriu les diferents etapes del projecte pilot (preparació, execució i avaluació d'impacte) i els diferents agents implicats.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 xml:space="preserve">(Màxim </w:t>
      </w:r>
      <w:r w:rsidR="009555AE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10</w:t>
      </w:r>
      <w:bookmarkStart w:id="3" w:name="_GoBack"/>
      <w:bookmarkEnd w:id="3"/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00 caràcters)</w:t>
      </w: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Default="002D60C8" w:rsidP="002D60C8">
      <w:pPr>
        <w:pStyle w:val="Prrafodelista"/>
        <w:rPr>
          <w:b/>
          <w:color w:val="212121"/>
          <w:sz w:val="20"/>
          <w:shd w:val="clear" w:color="auto" w:fill="FFFFFF"/>
          <w:lang w:val="ca-ES" w:eastAsia="es-ES_tradnl"/>
        </w:rPr>
      </w:pPr>
    </w:p>
    <w:p w:rsidR="002D60C8" w:rsidRPr="002D60C8" w:rsidRDefault="002D60C8" w:rsidP="002D60C8">
      <w:pPr>
        <w:pStyle w:val="Itemsprincipals"/>
        <w:numPr>
          <w:ilvl w:val="0"/>
          <w:numId w:val="2"/>
        </w:numPr>
        <w:rPr>
          <w:iCs/>
          <w:color w:val="auto"/>
          <w:sz w:val="20"/>
          <w:lang w:val="ca-ES"/>
        </w:rPr>
      </w:pPr>
      <w:r w:rsidRPr="002D60C8">
        <w:rPr>
          <w:color w:val="212121"/>
          <w:sz w:val="20"/>
          <w:shd w:val="clear" w:color="auto" w:fill="FFFFFF"/>
          <w:lang w:val="ca-ES" w:eastAsia="es-ES_tradnl"/>
        </w:rPr>
        <w:t xml:space="preserve">Quins </w:t>
      </w:r>
      <w:proofErr w:type="spellStart"/>
      <w:r w:rsidRPr="002D60C8">
        <w:rPr>
          <w:color w:val="212121"/>
          <w:sz w:val="20"/>
          <w:shd w:val="clear" w:color="auto" w:fill="FFFFFF"/>
          <w:lang w:val="ca-ES" w:eastAsia="es-ES_tradnl"/>
        </w:rPr>
        <w:t>partners</w:t>
      </w:r>
      <w:proofErr w:type="spellEnd"/>
      <w:r w:rsidRPr="002D60C8">
        <w:rPr>
          <w:color w:val="212121"/>
          <w:sz w:val="20"/>
          <w:shd w:val="clear" w:color="auto" w:fill="FFFFFF"/>
          <w:lang w:val="ca-ES" w:eastAsia="es-ES_tradnl"/>
        </w:rPr>
        <w:t xml:space="preserve"> necessites per desenvolupar el projecte?</w:t>
      </w:r>
      <w:r w:rsidRPr="002D60C8">
        <w:rPr>
          <w:b w:val="0"/>
          <w:color w:val="212121"/>
          <w:sz w:val="20"/>
          <w:shd w:val="clear" w:color="auto" w:fill="FFFFFF"/>
          <w:lang w:val="ca-ES" w:eastAsia="es-ES_tradnl"/>
        </w:rPr>
        <w:t xml:space="preserve"> </w:t>
      </w:r>
      <w:r w:rsidRPr="002D60C8">
        <w:rPr>
          <w:b w:val="0"/>
          <w:i/>
          <w:color w:val="808080" w:themeColor="background1" w:themeShade="80"/>
          <w:sz w:val="20"/>
          <w:shd w:val="clear" w:color="auto" w:fill="FFFFFF"/>
          <w:lang w:val="ca-ES" w:eastAsia="es-ES_tradnl"/>
        </w:rPr>
        <w:t>(Màxim 500 caràcters)</w:t>
      </w:r>
    </w:p>
    <w:p w:rsidR="00A44595" w:rsidRPr="00A44595" w:rsidRDefault="00A44595" w:rsidP="00BC495A">
      <w:pPr>
        <w:spacing w:after="60" w:line="240" w:lineRule="auto"/>
        <w:rPr>
          <w:rFonts w:ascii="Arial" w:hAnsi="Arial" w:cs="Arial"/>
          <w:i/>
          <w:color w:val="808080" w:themeColor="background1" w:themeShade="80"/>
          <w:sz w:val="20"/>
          <w:szCs w:val="20"/>
          <w:lang w:val="ca-ES"/>
        </w:rPr>
      </w:pPr>
    </w:p>
    <w:sectPr w:rsidR="00A44595" w:rsidRPr="00A44595" w:rsidSect="00777B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644D" w:rsidRDefault="0098644D" w:rsidP="00544A9F">
      <w:pPr>
        <w:spacing w:after="0" w:line="240" w:lineRule="auto"/>
      </w:pPr>
      <w:r>
        <w:separator/>
      </w:r>
    </w:p>
  </w:endnote>
  <w:endnote w:type="continuationSeparator" w:id="0">
    <w:p w:rsidR="0098644D" w:rsidRDefault="0098644D" w:rsidP="00544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60C8" w:rsidRDefault="002D60C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60C8" w:rsidRDefault="002D60C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60C8" w:rsidRDefault="002D60C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644D" w:rsidRDefault="0098644D" w:rsidP="00544A9F">
      <w:pPr>
        <w:spacing w:after="0" w:line="240" w:lineRule="auto"/>
      </w:pPr>
      <w:r>
        <w:separator/>
      </w:r>
    </w:p>
  </w:footnote>
  <w:footnote w:type="continuationSeparator" w:id="0">
    <w:p w:rsidR="0098644D" w:rsidRDefault="0098644D" w:rsidP="00544A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60C8" w:rsidRDefault="002D60C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4A9F" w:rsidRDefault="002D60C8">
    <w:pPr>
      <w:pStyle w:val="Encabezado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FF42673">
          <wp:simplePos x="0" y="0"/>
          <wp:positionH relativeFrom="column">
            <wp:posOffset>2366645</wp:posOffset>
          </wp:positionH>
          <wp:positionV relativeFrom="paragraph">
            <wp:posOffset>83185</wp:posOffset>
          </wp:positionV>
          <wp:extent cx="1687195" cy="275590"/>
          <wp:effectExtent l="0" t="0" r="8255" b="0"/>
          <wp:wrapNone/>
          <wp:docPr id="2" name="Imagen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195" cy="2755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3CC3" w:rsidRPr="00E03CC3">
      <w:rPr>
        <w:noProof/>
      </w:rPr>
      <w:drawing>
        <wp:anchor distT="0" distB="0" distL="114300" distR="114300" simplePos="0" relativeHeight="251659264" behindDoc="1" locked="0" layoutInCell="1" allowOverlap="1" wp14:anchorId="3FD60652" wp14:editId="10BD5454">
          <wp:simplePos x="0" y="0"/>
          <wp:positionH relativeFrom="column">
            <wp:posOffset>-6779</wp:posOffset>
          </wp:positionH>
          <wp:positionV relativeFrom="paragraph">
            <wp:posOffset>86995</wp:posOffset>
          </wp:positionV>
          <wp:extent cx="1922780" cy="320040"/>
          <wp:effectExtent l="0" t="0" r="1270" b="3810"/>
          <wp:wrapNone/>
          <wp:docPr id="1" name="Imagen 1" descr="\\MWC-NAS\d.Lab\04_Comm&amp;Mark_material\Logos &amp; Fonts\Material d-LAB\Versiones Logo\Endorsed\d-LAB+MWCB_color O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MWC-NAS\d.Lab\04_Comm&amp;Mark_material\Logos &amp; Fonts\Material d-LAB\Versiones Logo\Endorsed\d-LAB+MWCB_color OK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2780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03CC3" w:rsidRPr="00E03CC3">
      <w:rPr>
        <w:noProof/>
      </w:rPr>
      <w:drawing>
        <wp:anchor distT="0" distB="0" distL="114300" distR="114300" simplePos="0" relativeHeight="251660288" behindDoc="1" locked="0" layoutInCell="1" allowOverlap="1" wp14:anchorId="4DC36559" wp14:editId="5C13E30B">
          <wp:simplePos x="0" y="0"/>
          <wp:positionH relativeFrom="column">
            <wp:posOffset>4733382</wp:posOffset>
          </wp:positionH>
          <wp:positionV relativeFrom="paragraph">
            <wp:posOffset>83523</wp:posOffset>
          </wp:positionV>
          <wp:extent cx="1036955" cy="339090"/>
          <wp:effectExtent l="0" t="0" r="0" b="3810"/>
          <wp:wrapNone/>
          <wp:docPr id="11267" name="Imagen 3">
            <a:extLst xmlns:a="http://schemas.openxmlformats.org/drawingml/2006/main">
              <a:ext uri="{FF2B5EF4-FFF2-40B4-BE49-F238E27FC236}">
                <a16:creationId xmlns:a16="http://schemas.microsoft.com/office/drawing/2014/main" id="{2A8187E8-E9B9-46DE-BBBB-CF43B2C30BD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7" name="Imagen 3">
                    <a:extLst>
                      <a:ext uri="{FF2B5EF4-FFF2-40B4-BE49-F238E27FC236}">
                        <a16:creationId xmlns:a16="http://schemas.microsoft.com/office/drawing/2014/main" id="{2A8187E8-E9B9-46DE-BBBB-CF43B2C30BD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6955" cy="3390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60C8" w:rsidRDefault="002D60C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22888"/>
    <w:multiLevelType w:val="hybridMultilevel"/>
    <w:tmpl w:val="447E0FDE"/>
    <w:lvl w:ilvl="0" w:tplc="F62802C0">
      <w:start w:val="1"/>
      <w:numFmt w:val="bullet"/>
      <w:pStyle w:val="Llistatditems"/>
      <w:lvlText w:val="»"/>
      <w:lvlJc w:val="left"/>
      <w:pPr>
        <w:ind w:left="720" w:hanging="360"/>
      </w:pPr>
      <w:rPr>
        <w:rFonts w:ascii="Arial" w:hAnsi="Arial" w:cs="Times New Roman" w:hint="default"/>
        <w:color w:val="DC092E"/>
      </w:rPr>
    </w:lvl>
    <w:lvl w:ilvl="1" w:tplc="040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F67494"/>
    <w:multiLevelType w:val="hybridMultilevel"/>
    <w:tmpl w:val="C8A2AAB6"/>
    <w:lvl w:ilvl="0" w:tplc="78B2A38A">
      <w:start w:val="1"/>
      <w:numFmt w:val="decimal"/>
      <w:lvlText w:val="%1."/>
      <w:lvlJc w:val="left"/>
      <w:pPr>
        <w:ind w:left="360" w:hanging="360"/>
      </w:pPr>
      <w:rPr>
        <w:b/>
        <w:i w:val="0"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jW3tDQ1Mja3MDFW0lEKTi0uzszPAykwqgUAVvCWZywAAAA="/>
  </w:docVars>
  <w:rsids>
    <w:rsidRoot w:val="00E600E9"/>
    <w:rsid w:val="000014AD"/>
    <w:rsid w:val="00001F7B"/>
    <w:rsid w:val="00040236"/>
    <w:rsid w:val="000D13AA"/>
    <w:rsid w:val="001003A1"/>
    <w:rsid w:val="00106428"/>
    <w:rsid w:val="00115EB8"/>
    <w:rsid w:val="00122262"/>
    <w:rsid w:val="001A03D2"/>
    <w:rsid w:val="001F0061"/>
    <w:rsid w:val="001F3709"/>
    <w:rsid w:val="00221F2F"/>
    <w:rsid w:val="00274E72"/>
    <w:rsid w:val="0027788C"/>
    <w:rsid w:val="002C74F0"/>
    <w:rsid w:val="002D60C8"/>
    <w:rsid w:val="003C141E"/>
    <w:rsid w:val="003E16D5"/>
    <w:rsid w:val="004710F2"/>
    <w:rsid w:val="00487965"/>
    <w:rsid w:val="004B6FCA"/>
    <w:rsid w:val="004D08FA"/>
    <w:rsid w:val="00504EC6"/>
    <w:rsid w:val="005154C1"/>
    <w:rsid w:val="0052754E"/>
    <w:rsid w:val="005431D2"/>
    <w:rsid w:val="00544A9F"/>
    <w:rsid w:val="00572D62"/>
    <w:rsid w:val="005C5D43"/>
    <w:rsid w:val="005D3761"/>
    <w:rsid w:val="005E6A53"/>
    <w:rsid w:val="005F2F70"/>
    <w:rsid w:val="006551EB"/>
    <w:rsid w:val="006579D4"/>
    <w:rsid w:val="006A08EB"/>
    <w:rsid w:val="006C22E6"/>
    <w:rsid w:val="006F7DBD"/>
    <w:rsid w:val="00777B06"/>
    <w:rsid w:val="007C27E4"/>
    <w:rsid w:val="008502AD"/>
    <w:rsid w:val="0087031A"/>
    <w:rsid w:val="00910F09"/>
    <w:rsid w:val="009555AE"/>
    <w:rsid w:val="00963158"/>
    <w:rsid w:val="00964330"/>
    <w:rsid w:val="0098644D"/>
    <w:rsid w:val="00A44595"/>
    <w:rsid w:val="00A4532E"/>
    <w:rsid w:val="00A76AF3"/>
    <w:rsid w:val="00A76E02"/>
    <w:rsid w:val="00A808C5"/>
    <w:rsid w:val="00A810F0"/>
    <w:rsid w:val="00A916FA"/>
    <w:rsid w:val="00AC4DBB"/>
    <w:rsid w:val="00AD7577"/>
    <w:rsid w:val="00AE4414"/>
    <w:rsid w:val="00B82AA4"/>
    <w:rsid w:val="00B85931"/>
    <w:rsid w:val="00B91FD5"/>
    <w:rsid w:val="00BC495A"/>
    <w:rsid w:val="00C620E9"/>
    <w:rsid w:val="00C62C3A"/>
    <w:rsid w:val="00CA78B3"/>
    <w:rsid w:val="00CB76A5"/>
    <w:rsid w:val="00CB79FF"/>
    <w:rsid w:val="00D1117F"/>
    <w:rsid w:val="00DA2E9D"/>
    <w:rsid w:val="00DC236F"/>
    <w:rsid w:val="00E03CC3"/>
    <w:rsid w:val="00E27BBC"/>
    <w:rsid w:val="00E600E9"/>
    <w:rsid w:val="00E6045B"/>
    <w:rsid w:val="00E7638C"/>
    <w:rsid w:val="00F03CEA"/>
    <w:rsid w:val="00F73C3F"/>
    <w:rsid w:val="00F859EC"/>
    <w:rsid w:val="00FF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7FBD96B"/>
  <w15:docId w15:val="{159B26EC-E9DD-4D0E-A780-B758D5CB1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44A9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44A9F"/>
  </w:style>
  <w:style w:type="paragraph" w:styleId="Piedepgina">
    <w:name w:val="footer"/>
    <w:basedOn w:val="Normal"/>
    <w:link w:val="PiedepginaCar"/>
    <w:uiPriority w:val="99"/>
    <w:unhideWhenUsed/>
    <w:rsid w:val="00544A9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44A9F"/>
  </w:style>
  <w:style w:type="paragraph" w:styleId="Textodeglobo">
    <w:name w:val="Balloon Text"/>
    <w:basedOn w:val="Normal"/>
    <w:link w:val="TextodegloboCar"/>
    <w:uiPriority w:val="99"/>
    <w:semiHidden/>
    <w:unhideWhenUsed/>
    <w:rsid w:val="00544A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4A9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27788C"/>
    <w:rPr>
      <w:color w:val="0000FF" w:themeColor="hyperlink"/>
      <w:u w:val="single"/>
    </w:rPr>
  </w:style>
  <w:style w:type="paragraph" w:customStyle="1" w:styleId="Default">
    <w:name w:val="Default"/>
    <w:rsid w:val="00A808C5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  <w:lang w:val="en-GB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763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7638C"/>
    <w:rPr>
      <w:rFonts w:ascii="Courier New" w:eastAsia="Times New Roman" w:hAnsi="Courier New" w:cs="Courier New"/>
      <w:sz w:val="20"/>
      <w:szCs w:val="20"/>
      <w:lang w:eastAsia="es-ES"/>
    </w:rPr>
  </w:style>
  <w:style w:type="paragraph" w:customStyle="1" w:styleId="Llistatditems">
    <w:name w:val="Llistat d'items"/>
    <w:basedOn w:val="Prrafodelista"/>
    <w:qFormat/>
    <w:rsid w:val="002D60C8"/>
    <w:pPr>
      <w:numPr>
        <w:numId w:val="1"/>
      </w:numPr>
      <w:tabs>
        <w:tab w:val="num" w:pos="360"/>
      </w:tabs>
      <w:spacing w:after="0"/>
      <w:ind w:firstLine="0"/>
      <w:jc w:val="both"/>
    </w:pPr>
    <w:rPr>
      <w:rFonts w:ascii="Arial" w:eastAsia="Times New Roman" w:hAnsi="Arial" w:cs="Arial"/>
      <w:color w:val="000000"/>
      <w:szCs w:val="20"/>
      <w:lang w:val="en-US" w:eastAsia="ca-ES"/>
    </w:rPr>
  </w:style>
  <w:style w:type="paragraph" w:customStyle="1" w:styleId="Itemsprincipals">
    <w:name w:val="Items principals"/>
    <w:basedOn w:val="Llistatditems"/>
    <w:qFormat/>
    <w:rsid w:val="002D60C8"/>
    <w:rPr>
      <w:b/>
      <w:color w:val="7F7F7F"/>
    </w:rPr>
  </w:style>
  <w:style w:type="paragraph" w:styleId="Prrafodelista">
    <w:name w:val="List Paragraph"/>
    <w:basedOn w:val="Normal"/>
    <w:uiPriority w:val="34"/>
    <w:qFormat/>
    <w:rsid w:val="002D60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16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 Gozdur</dc:creator>
  <cp:lastModifiedBy>Natalia Gozdur</cp:lastModifiedBy>
  <cp:revision>2</cp:revision>
  <dcterms:created xsi:type="dcterms:W3CDTF">2019-03-25T14:57:00Z</dcterms:created>
  <dcterms:modified xsi:type="dcterms:W3CDTF">2019-03-25T14:57:00Z</dcterms:modified>
</cp:coreProperties>
</file>